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ddddddaaaaaaaaaaaaaaaaaaaadddddddaaaaaaaaaaaadccasassaaascsacsacsacscasaswqeqweqwqwwewqewqewwqewqeqwewqewewqwqewqewqewqewqewqewewqewewqeqweqwewqewqewqwewqewqewqewqewewqewqewqewqqqqqwqeqwewqewqeqweqwewqeqweccccccccfffffffggtttrrrererrrfddrdjkjkkjkkjkjkjkjkjkkjkjjiuiuiuiuiuiudddnmjhiijiilillilililddddxdxcxdccddzdddzdzdxdxzdddsssddccxccscsseeff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csasadddddxdxddxdxdxdxdxcs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3</dc:title>
  <dc:creator/>
  <cp:keywords/>
  <dcterms:created xsi:type="dcterms:W3CDTF">2021-09-28T10:21:38Z</dcterms:created>
  <dcterms:modified xsi:type="dcterms:W3CDTF">2021-09-28T1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ันยายน 2564 เวลา 16.33 น.</vt:lpwstr>
  </property>
  <property fmtid="{D5CDD505-2E9C-101B-9397-08002B2CF9AE}" pid="3" name="subtitle">
    <vt:lpwstr/>
  </property>
</Properties>
</file>